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60874" w14:textId="714D0EC6" w:rsidR="00BD0A6A" w:rsidRDefault="00BD0A6A" w:rsidP="00BD0A6A">
      <w:pPr>
        <w:spacing w:after="480"/>
      </w:pPr>
      <w:r>
        <w:rPr>
          <w:noProof/>
        </w:rPr>
        <w:drawing>
          <wp:inline distT="0" distB="0" distL="0" distR="0" wp14:anchorId="176D9BD2" wp14:editId="5718881C">
            <wp:extent cx="1905000" cy="84089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585" cy="84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09A61" w14:textId="6BC93A43" w:rsidR="00B30FCD" w:rsidRPr="003506C1" w:rsidRDefault="00353FF8" w:rsidP="00C315CC">
      <w:pPr>
        <w:pStyle w:val="Title"/>
        <w:rPr>
          <w:sz w:val="36"/>
          <w:szCs w:val="36"/>
        </w:rPr>
      </w:pPr>
      <w:r w:rsidRPr="003506C1">
        <w:rPr>
          <w:sz w:val="36"/>
          <w:szCs w:val="36"/>
        </w:rPr>
        <w:t>Sample Social Media Messages for Show Your 4-H Colours</w:t>
      </w:r>
    </w:p>
    <w:p w14:paraId="65A2B62A" w14:textId="25991A47" w:rsidR="00353FF8" w:rsidRDefault="004F5719" w:rsidP="00E90431">
      <w:pPr>
        <w:rPr>
          <w:lang w:val="en-US"/>
        </w:rPr>
      </w:pPr>
      <w:r>
        <w:rPr>
          <w:lang w:val="en-US"/>
        </w:rPr>
        <w:t xml:space="preserve">Here </w:t>
      </w:r>
      <w:r w:rsidR="00BD0A6A">
        <w:rPr>
          <w:lang w:val="en-US"/>
        </w:rPr>
        <w:t>are</w:t>
      </w:r>
      <w:r>
        <w:rPr>
          <w:lang w:val="en-US"/>
        </w:rPr>
        <w:t xml:space="preserve"> some suggested social media messages you can use on social media to celebrate 4-H and Show Your 4-H Colours. Feel free </w:t>
      </w:r>
      <w:r w:rsidR="009B3371">
        <w:rPr>
          <w:lang w:val="en-US"/>
        </w:rPr>
        <w:t xml:space="preserve">to </w:t>
      </w:r>
      <w:r>
        <w:rPr>
          <w:lang w:val="en-US"/>
        </w:rPr>
        <w:t>adjust these messages as you need.</w:t>
      </w:r>
      <w:r w:rsidR="003026DC">
        <w:rPr>
          <w:lang w:val="en-US"/>
        </w:rPr>
        <w:t xml:space="preserve"> </w:t>
      </w:r>
      <w:r w:rsidR="00E90431" w:rsidRPr="00E90431">
        <w:rPr>
          <w:lang w:val="en-US"/>
        </w:rPr>
        <w:t xml:space="preserve">Pair these messages with </w:t>
      </w:r>
      <w:r w:rsidR="00E90431" w:rsidRPr="00E90431">
        <w:rPr>
          <w:lang w:val="en-US"/>
        </w:rPr>
        <w:t xml:space="preserve">your favourite 4-H photos or with graphics you can download from </w:t>
      </w:r>
      <w:hyperlink r:id="rId9" w:history="1">
        <w:r w:rsidR="00E90431" w:rsidRPr="004F5719">
          <w:rPr>
            <w:rStyle w:val="Hyperlink"/>
            <w:b/>
            <w:bCs/>
            <w:lang w:val="en-US"/>
          </w:rPr>
          <w:t>showyour4hcolours.ca/downloads</w:t>
        </w:r>
      </w:hyperlink>
      <w:r w:rsidR="00E90431" w:rsidRPr="00E90431">
        <w:rPr>
          <w:lang w:val="en-US"/>
        </w:rPr>
        <w:t>.</w:t>
      </w:r>
    </w:p>
    <w:p w14:paraId="599FE1FC" w14:textId="6990B94F" w:rsidR="004F5719" w:rsidRDefault="004F5719" w:rsidP="00E90431">
      <w:pPr>
        <w:rPr>
          <w:b/>
          <w:bCs/>
          <w:color w:val="61C250"/>
          <w:lang w:val="en-US"/>
        </w:rPr>
      </w:pPr>
      <w:r w:rsidRPr="00F24C1A">
        <w:rPr>
          <w:color w:val="61C250"/>
          <w:lang w:val="en-US"/>
        </w:rPr>
        <w:t xml:space="preserve">Remember to use the hashtag </w:t>
      </w:r>
      <w:r w:rsidRPr="00F24C1A">
        <w:rPr>
          <w:b/>
          <w:bCs/>
          <w:color w:val="61C250"/>
          <w:lang w:val="en-US"/>
        </w:rPr>
        <w:t>#ShowYour4HColours</w:t>
      </w:r>
    </w:p>
    <w:p w14:paraId="7021EDB4" w14:textId="77777777" w:rsidR="003026DC" w:rsidRDefault="003026DC" w:rsidP="003026DC">
      <w:pPr>
        <w:rPr>
          <w:lang w:val="en-US"/>
        </w:rPr>
      </w:pPr>
    </w:p>
    <w:p w14:paraId="44251944" w14:textId="4FDC7C24" w:rsidR="004F5719" w:rsidRPr="004F5719" w:rsidRDefault="004F5719" w:rsidP="004F5719">
      <w:pPr>
        <w:pStyle w:val="Heading1"/>
        <w:rPr>
          <w:rStyle w:val="Hyperlink"/>
          <w:color w:val="0B9444"/>
          <w:u w:val="none"/>
        </w:rPr>
      </w:pPr>
      <w:r w:rsidRPr="004F5719">
        <w:rPr>
          <w:rStyle w:val="Hyperlink"/>
          <w:color w:val="0B9444"/>
          <w:u w:val="none"/>
        </w:rPr>
        <w:t>Sample Messages</w:t>
      </w:r>
      <w:r w:rsidR="00F26BC7">
        <w:rPr>
          <w:rStyle w:val="Hyperlink"/>
          <w:color w:val="0B9444"/>
          <w:u w:val="none"/>
        </w:rPr>
        <w:t xml:space="preserve"> for General Use</w:t>
      </w:r>
    </w:p>
    <w:p w14:paraId="498F7B2D" w14:textId="7046FC22" w:rsidR="004F5719" w:rsidRDefault="004F5719" w:rsidP="003026DC">
      <w:r w:rsidRPr="00DA5226">
        <w:t xml:space="preserve">#ShowYour4HColours Day is November </w:t>
      </w:r>
      <w:r>
        <w:t>4</w:t>
      </w:r>
      <w:r w:rsidRPr="00DA5226">
        <w:t xml:space="preserve">! </w:t>
      </w:r>
      <w:proofErr w:type="gramStart"/>
      <w:r w:rsidRPr="00DA5226">
        <w:t>Wear green,</w:t>
      </w:r>
      <w:proofErr w:type="gramEnd"/>
      <w:r w:rsidRPr="00DA5226">
        <w:t xml:space="preserve"> celebrate 4-H</w:t>
      </w:r>
      <w:r w:rsidR="009B3371">
        <w:t>,</w:t>
      </w:r>
      <w:r w:rsidRPr="00DA5226">
        <w:t xml:space="preserve"> and give back with us! </w:t>
      </w:r>
      <w:hyperlink r:id="rId10" w:history="1">
        <w:r w:rsidRPr="00DE1C44">
          <w:rPr>
            <w:rStyle w:val="Hyperlink"/>
          </w:rPr>
          <w:t>https://showyour4hcolours.ca</w:t>
        </w:r>
      </w:hyperlink>
    </w:p>
    <w:p w14:paraId="0CEE42BD" w14:textId="1DC9E226" w:rsidR="004F5719" w:rsidRDefault="004F5719" w:rsidP="003026DC">
      <w:pPr>
        <w:rPr>
          <w:rStyle w:val="Hyperlink"/>
          <w:color w:val="auto"/>
          <w:u w:val="none"/>
        </w:rPr>
      </w:pPr>
      <w:proofErr w:type="gramStart"/>
      <w:r>
        <w:rPr>
          <w:rStyle w:val="Hyperlink"/>
          <w:color w:val="auto"/>
          <w:u w:val="none"/>
        </w:rPr>
        <w:t>I’m</w:t>
      </w:r>
      <w:proofErr w:type="gramEnd"/>
      <w:r>
        <w:rPr>
          <w:rStyle w:val="Hyperlink"/>
          <w:color w:val="auto"/>
          <w:u w:val="none"/>
        </w:rPr>
        <w:t xml:space="preserve"> proud to wear green on November 4 for #ShowYour4hColours Day! Join me in celebrating 4-H</w:t>
      </w:r>
      <w:r w:rsidR="003506C1">
        <w:rPr>
          <w:rStyle w:val="Hyperlink"/>
          <w:color w:val="auto"/>
          <w:u w:val="none"/>
        </w:rPr>
        <w:t xml:space="preserve"> – </w:t>
      </w:r>
      <w:proofErr w:type="gramStart"/>
      <w:r w:rsidR="003506C1">
        <w:rPr>
          <w:rStyle w:val="Hyperlink"/>
          <w:color w:val="auto"/>
          <w:u w:val="none"/>
        </w:rPr>
        <w:t>it’s</w:t>
      </w:r>
      <w:proofErr w:type="gramEnd"/>
      <w:r w:rsidR="003506C1">
        <w:rPr>
          <w:rStyle w:val="Hyperlink"/>
          <w:color w:val="auto"/>
          <w:u w:val="none"/>
        </w:rPr>
        <w:t xml:space="preserve"> easy to do!</w:t>
      </w:r>
      <w:r w:rsidR="00BA59AA">
        <w:rPr>
          <w:rStyle w:val="Hyperlink"/>
          <w:color w:val="auto"/>
          <w:u w:val="none"/>
        </w:rPr>
        <w:t xml:space="preserve"> </w:t>
      </w:r>
      <w:r w:rsidR="00BA59AA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</w:p>
    <w:p w14:paraId="7B6F356C" w14:textId="1A8A6497" w:rsidR="00E90431" w:rsidRDefault="00E90431" w:rsidP="003026D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#ShowYour4HColours is back this November with the biggest celebration of 4-H in Canada! </w:t>
      </w:r>
      <w:r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>
        <w:rPr>
          <w:rStyle w:val="Hyperlink"/>
          <w:rFonts w:ascii="Segoe UI Emoji" w:hAnsi="Segoe UI Emoji" w:cs="Segoe UI Emoji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 xml:space="preserve">Wear your best green on Wednesday, November 4 to celebrate! </w:t>
      </w:r>
      <w:hyperlink r:id="rId11" w:history="1">
        <w:r w:rsidRPr="00DE1C44">
          <w:rPr>
            <w:rStyle w:val="Hyperlink"/>
          </w:rPr>
          <w:t>https://showyour4hcolours.ca</w:t>
        </w:r>
      </w:hyperlink>
      <w:r>
        <w:rPr>
          <w:rStyle w:val="Hyperlink"/>
          <w:color w:val="auto"/>
          <w:u w:val="none"/>
        </w:rPr>
        <w:t xml:space="preserve"> </w:t>
      </w:r>
    </w:p>
    <w:p w14:paraId="5E3FA957" w14:textId="77777777" w:rsidR="003506C1" w:rsidRPr="004F5719" w:rsidRDefault="003506C1" w:rsidP="003506C1">
      <w:proofErr w:type="gramStart"/>
      <w:r w:rsidRPr="004F5719">
        <w:t>We’re</w:t>
      </w:r>
      <w:proofErr w:type="gramEnd"/>
      <w:r w:rsidRPr="004F5719">
        <w:t xml:space="preserve"> joining @4HCanada and 4-H’ers across the country this November to celebrate #ShowYour4HColours! Join us as we wear green </w:t>
      </w:r>
      <w:r>
        <w:t xml:space="preserve">on Nov. 4 </w:t>
      </w:r>
      <w:r w:rsidRPr="004F5719">
        <w:t>to bring awareness to the good 4-H is doing for youth in Canada.</w:t>
      </w:r>
    </w:p>
    <w:p w14:paraId="51F8BE0C" w14:textId="0EE2E871" w:rsidR="00C45DD7" w:rsidRDefault="00C45DD7" w:rsidP="003026DC">
      <w:r w:rsidRPr="00C45DD7">
        <w:t>4-H youth are doing great things in their communities across Canada! We are proud to support the 4-H program in helping to create responsible, caring and contributing young leaders. #ShowYour4HColours</w:t>
      </w:r>
    </w:p>
    <w:p w14:paraId="116B2A79" w14:textId="20E63A28" w:rsidR="004F5719" w:rsidRDefault="004F5719" w:rsidP="003026D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Mark your calendars! </w:t>
      </w:r>
      <w:r w:rsidRPr="00014792">
        <w:rPr>
          <w:rStyle w:val="Hyperlink"/>
          <w:rFonts w:ascii="Segoe UI Emoji" w:hAnsi="Segoe UI Emoji" w:cs="Segoe UI Emoji"/>
          <w:color w:val="auto"/>
          <w:u w:val="none"/>
        </w:rPr>
        <w:t>📅</w:t>
      </w:r>
      <w:r>
        <w:rPr>
          <w:rStyle w:val="Hyperlink"/>
          <w:color w:val="auto"/>
          <w:u w:val="none"/>
        </w:rPr>
        <w:t xml:space="preserve"> Wednesday, November 4 is #ShowYour4HColours Day and </w:t>
      </w:r>
      <w:r>
        <w:rPr>
          <w:rStyle w:val="Hyperlink"/>
          <w:color w:val="auto"/>
          <w:u w:val="none"/>
        </w:rPr>
        <w:t>I</w:t>
      </w:r>
      <w:r>
        <w:rPr>
          <w:rStyle w:val="Hyperlink"/>
          <w:color w:val="auto"/>
          <w:u w:val="none"/>
        </w:rPr>
        <w:t xml:space="preserve"> want you to join </w:t>
      </w:r>
      <w:r>
        <w:rPr>
          <w:rStyle w:val="Hyperlink"/>
          <w:color w:val="auto"/>
          <w:u w:val="none"/>
        </w:rPr>
        <w:t>the celebration</w:t>
      </w:r>
      <w:r>
        <w:rPr>
          <w:rStyle w:val="Hyperlink"/>
          <w:color w:val="auto"/>
          <w:u w:val="none"/>
        </w:rPr>
        <w:t xml:space="preserve"> by wearing your favourite green for 4-H! Learn more at </w:t>
      </w:r>
      <w:hyperlink r:id="rId12" w:history="1">
        <w:r w:rsidRPr="00DE1C44">
          <w:rPr>
            <w:rStyle w:val="Hyperlink"/>
          </w:rPr>
          <w:t>https://showyour4hcolours.ca</w:t>
        </w:r>
      </w:hyperlink>
      <w:r>
        <w:rPr>
          <w:rStyle w:val="Hyperlink"/>
          <w:color w:val="auto"/>
          <w:u w:val="none"/>
        </w:rPr>
        <w:t xml:space="preserve">.  </w:t>
      </w:r>
    </w:p>
    <w:p w14:paraId="73092D0D" w14:textId="0F33DDA2" w:rsidR="004F5719" w:rsidRPr="00F24C1A" w:rsidRDefault="00F24C1A" w:rsidP="00F24C1A">
      <w:pPr>
        <w:pStyle w:val="Heading1"/>
        <w:rPr>
          <w:rStyle w:val="Hyperlink"/>
          <w:color w:val="0B9444"/>
          <w:u w:val="none"/>
        </w:rPr>
      </w:pPr>
      <w:r w:rsidRPr="00F24C1A">
        <w:rPr>
          <w:rStyle w:val="Hyperlink"/>
          <w:color w:val="0B9444"/>
          <w:u w:val="none"/>
        </w:rPr>
        <w:t>Sample Messages for Show Your 4-H Colours Day (Nov. 4, 2020)</w:t>
      </w:r>
    </w:p>
    <w:p w14:paraId="17FE8D04" w14:textId="20561553" w:rsidR="003506C1" w:rsidRPr="00F24C1A" w:rsidRDefault="003506C1" w:rsidP="003506C1">
      <w:r w:rsidRPr="00F24C1A">
        <w:t xml:space="preserve">Today is #ShowYour4HColours Day!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F24C1A">
        <w:t xml:space="preserve"> </w:t>
      </w:r>
      <w:r w:rsidRPr="00F24C1A">
        <w:t>Join us in celebrating the positive impact 4-H is making on youth and communities across Canada. #4His4me</w:t>
      </w:r>
    </w:p>
    <w:p w14:paraId="48F0A6F3" w14:textId="20D14EB8" w:rsidR="003506C1" w:rsidRPr="00F24C1A" w:rsidRDefault="003506C1" w:rsidP="003506C1">
      <w:r w:rsidRPr="00F24C1A">
        <w:t xml:space="preserve">We have so many reasons to #ShowYour4HColours today, </w:t>
      </w:r>
      <w:proofErr w:type="gramStart"/>
      <w:r w:rsidRPr="00F24C1A">
        <w:t>what's</w:t>
      </w:r>
      <w:proofErr w:type="gramEnd"/>
      <w:r w:rsidRPr="00F24C1A">
        <w:t xml:space="preserve"> yours? </w:t>
      </w:r>
      <w:hyperlink r:id="rId13" w:history="1">
        <w:r w:rsidRPr="00DE1C44">
          <w:rPr>
            <w:rStyle w:val="Hyperlink"/>
          </w:rPr>
          <w:t>https://showyour4hcolours.ca</w:t>
        </w:r>
      </w:hyperlink>
    </w:p>
    <w:p w14:paraId="1EFA8C02" w14:textId="2D054B87" w:rsidR="003506C1" w:rsidRPr="00F24C1A" w:rsidRDefault="003506C1" w:rsidP="003506C1">
      <w:proofErr w:type="gramStart"/>
      <w:r w:rsidRPr="00F24C1A">
        <w:t>We’re</w:t>
      </w:r>
      <w:proofErr w:type="gramEnd"/>
      <w:r w:rsidRPr="00F24C1A">
        <w:t xml:space="preserve"> joining @4HCanada and 4-H’ers across the country today to celebrate #ShowYour4HColours Day! Join us as we wear green to bring awareness to the good 4-H is doing for youth in Canada.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 xml:space="preserve">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</w:p>
    <w:p w14:paraId="09A6C210" w14:textId="73A57DF2" w:rsidR="003506C1" w:rsidRPr="00F24C1A" w:rsidRDefault="003506C1" w:rsidP="003506C1">
      <w:r w:rsidRPr="00F24C1A">
        <w:t xml:space="preserve">How are you celebrating 4-H today? Share your photos and your stories using #ShowYour4HColours or at </w:t>
      </w:r>
      <w:hyperlink r:id="rId14" w:history="1">
        <w:r w:rsidRPr="00DE1C44">
          <w:rPr>
            <w:rStyle w:val="Hyperlink"/>
          </w:rPr>
          <w:t>https://showyour4hcolours.ca</w:t>
        </w:r>
      </w:hyperlink>
    </w:p>
    <w:p w14:paraId="7650B073" w14:textId="6F987E61" w:rsidR="002C5E28" w:rsidRPr="002C5E28" w:rsidRDefault="00F24C1A" w:rsidP="002C5E28">
      <w:proofErr w:type="gramStart"/>
      <w:r w:rsidRPr="00F24C1A">
        <w:t>Wear green,</w:t>
      </w:r>
      <w:proofErr w:type="gramEnd"/>
      <w:r w:rsidRPr="00F24C1A">
        <w:t xml:space="preserve"> celebrate 4-H and give back today for #ShowYour4HColours Day!</w:t>
      </w:r>
      <w:r w:rsidR="003506C1">
        <w:t xml:space="preserve">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  <w:r w:rsidR="006F6FC8">
        <w:t xml:space="preserve">  </w:t>
      </w:r>
      <w:hyperlink r:id="rId15" w:history="1">
        <w:r w:rsidR="006F6FC8" w:rsidRPr="00A20EBE">
          <w:rPr>
            <w:rStyle w:val="Hyperlink"/>
          </w:rPr>
          <w:t>https://showyour4hcolours.ca</w:t>
        </w:r>
      </w:hyperlink>
    </w:p>
    <w:sectPr w:rsidR="002C5E28" w:rsidRPr="002C5E28" w:rsidSect="00BD0A6A">
      <w:footerReference w:type="default" r:id="rId16"/>
      <w:footerReference w:type="first" r:id="rId17"/>
      <w:pgSz w:w="12240" w:h="15840"/>
      <w:pgMar w:top="993" w:right="1440" w:bottom="1134" w:left="1440" w:header="708" w:footer="5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C5B30" w14:textId="77777777" w:rsidR="00402A85" w:rsidRDefault="00402A85" w:rsidP="00D36009">
      <w:pPr>
        <w:spacing w:after="0" w:line="240" w:lineRule="auto"/>
      </w:pPr>
      <w:r>
        <w:separator/>
      </w:r>
    </w:p>
  </w:endnote>
  <w:endnote w:type="continuationSeparator" w:id="0">
    <w:p w14:paraId="1525B7E0" w14:textId="77777777" w:rsidR="00402A85" w:rsidRDefault="00402A85" w:rsidP="00D36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BEF7C" w14:textId="187068B8" w:rsidR="005A2D6B" w:rsidRPr="00581FC9" w:rsidRDefault="00581FC9" w:rsidP="00581FC9">
    <w:pPr>
      <w:pStyle w:val="Footer"/>
      <w:jc w:val="center"/>
      <w:rPr>
        <w:rFonts w:cstheme="minorHAnsi"/>
        <w:color w:val="61C250"/>
      </w:rPr>
    </w:pPr>
    <w:hyperlink r:id="rId1" w:history="1">
      <w:r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>
      <w:rPr>
        <w:rStyle w:val="Hyperlink"/>
        <w:rFonts w:cstheme="minorHAnsi"/>
        <w:color w:val="61C250"/>
        <w:u w:val="none"/>
      </w:rPr>
      <w:t xml:space="preserve"> </w:t>
    </w:r>
    <w:r w:rsidRPr="004F5719">
      <w:rPr>
        <w:rStyle w:val="Hyperlink"/>
        <w:rFonts w:cstheme="minorHAnsi"/>
        <w:color w:val="A6A6A6" w:themeColor="background1" w:themeShade="A6"/>
        <w:u w:val="none"/>
      </w:rPr>
      <w:t>|</w:t>
    </w:r>
    <w:r>
      <w:rPr>
        <w:rStyle w:val="Hyperlink"/>
        <w:rFonts w:cstheme="minorHAnsi"/>
        <w:color w:val="61C250"/>
        <w:u w:val="none"/>
      </w:rPr>
      <w:t xml:space="preserve"> </w:t>
    </w:r>
    <w:r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7E13D" w14:textId="7CBA2F22" w:rsidR="005A2D6B" w:rsidRPr="002D7B59" w:rsidRDefault="00402A85" w:rsidP="00D36009">
    <w:pPr>
      <w:pStyle w:val="Footer"/>
      <w:jc w:val="center"/>
      <w:rPr>
        <w:rFonts w:cstheme="minorHAnsi"/>
        <w:color w:val="61C250"/>
      </w:rPr>
    </w:pPr>
    <w:hyperlink r:id="rId1" w:history="1">
      <w:r w:rsidR="00A93B5D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78BFD" w14:textId="77777777" w:rsidR="00402A85" w:rsidRDefault="00402A85" w:rsidP="00D36009">
      <w:pPr>
        <w:spacing w:after="0" w:line="240" w:lineRule="auto"/>
      </w:pPr>
      <w:r>
        <w:separator/>
      </w:r>
    </w:p>
  </w:footnote>
  <w:footnote w:type="continuationSeparator" w:id="0">
    <w:p w14:paraId="03D0B6E8" w14:textId="77777777" w:rsidR="00402A85" w:rsidRDefault="00402A85" w:rsidP="00D360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B7637"/>
    <w:multiLevelType w:val="hybridMultilevel"/>
    <w:tmpl w:val="BC98B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03174"/>
    <w:multiLevelType w:val="hybridMultilevel"/>
    <w:tmpl w:val="688071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E085A"/>
    <w:multiLevelType w:val="hybridMultilevel"/>
    <w:tmpl w:val="34284FC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33C2C"/>
    <w:multiLevelType w:val="hybridMultilevel"/>
    <w:tmpl w:val="4F364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42350"/>
    <w:multiLevelType w:val="hybridMultilevel"/>
    <w:tmpl w:val="BDCA9C5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9D2E3E"/>
    <w:multiLevelType w:val="hybridMultilevel"/>
    <w:tmpl w:val="5F06038E"/>
    <w:lvl w:ilvl="0" w:tplc="E8387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944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F0537"/>
    <w:multiLevelType w:val="hybridMultilevel"/>
    <w:tmpl w:val="126E4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2753E"/>
    <w:multiLevelType w:val="hybridMultilevel"/>
    <w:tmpl w:val="38D23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229CB"/>
    <w:multiLevelType w:val="hybridMultilevel"/>
    <w:tmpl w:val="1CF89F22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M1tzQxMjM2sTBS0lEKTi0uzszPAykwNKoFANrpMMItAAAA"/>
  </w:docVars>
  <w:rsids>
    <w:rsidRoot w:val="00C37D56"/>
    <w:rsid w:val="00005F07"/>
    <w:rsid w:val="00006ACC"/>
    <w:rsid w:val="00012A01"/>
    <w:rsid w:val="00014792"/>
    <w:rsid w:val="00016052"/>
    <w:rsid w:val="00032BE6"/>
    <w:rsid w:val="00036FA3"/>
    <w:rsid w:val="00053CD6"/>
    <w:rsid w:val="00095256"/>
    <w:rsid w:val="000A4294"/>
    <w:rsid w:val="000A79EB"/>
    <w:rsid w:val="000C6134"/>
    <w:rsid w:val="000D3EC1"/>
    <w:rsid w:val="000D437B"/>
    <w:rsid w:val="000D4B17"/>
    <w:rsid w:val="00114231"/>
    <w:rsid w:val="00144C09"/>
    <w:rsid w:val="00163AE9"/>
    <w:rsid w:val="00196D7E"/>
    <w:rsid w:val="001A4E28"/>
    <w:rsid w:val="001A7383"/>
    <w:rsid w:val="001C4628"/>
    <w:rsid w:val="001C75F3"/>
    <w:rsid w:val="001D1BD5"/>
    <w:rsid w:val="001D5DCF"/>
    <w:rsid w:val="001E03F5"/>
    <w:rsid w:val="001E1959"/>
    <w:rsid w:val="001F56E9"/>
    <w:rsid w:val="0020375C"/>
    <w:rsid w:val="00213139"/>
    <w:rsid w:val="00221FB2"/>
    <w:rsid w:val="00241E6A"/>
    <w:rsid w:val="002446E5"/>
    <w:rsid w:val="00291ABC"/>
    <w:rsid w:val="002C0755"/>
    <w:rsid w:val="002C42DA"/>
    <w:rsid w:val="002C5355"/>
    <w:rsid w:val="002C5E28"/>
    <w:rsid w:val="002D7B59"/>
    <w:rsid w:val="00300757"/>
    <w:rsid w:val="003026DC"/>
    <w:rsid w:val="0030567E"/>
    <w:rsid w:val="003104D3"/>
    <w:rsid w:val="00324CC0"/>
    <w:rsid w:val="00332096"/>
    <w:rsid w:val="003506C1"/>
    <w:rsid w:val="00353FF8"/>
    <w:rsid w:val="0036538D"/>
    <w:rsid w:val="0038046E"/>
    <w:rsid w:val="00386341"/>
    <w:rsid w:val="00392A3C"/>
    <w:rsid w:val="003B3EFF"/>
    <w:rsid w:val="003B4BB1"/>
    <w:rsid w:val="003B7423"/>
    <w:rsid w:val="003C414F"/>
    <w:rsid w:val="003E277A"/>
    <w:rsid w:val="003E7C16"/>
    <w:rsid w:val="003F5D7E"/>
    <w:rsid w:val="004027A4"/>
    <w:rsid w:val="00402A85"/>
    <w:rsid w:val="00443D0E"/>
    <w:rsid w:val="00452ACB"/>
    <w:rsid w:val="004635FD"/>
    <w:rsid w:val="00466823"/>
    <w:rsid w:val="00467581"/>
    <w:rsid w:val="00470DE9"/>
    <w:rsid w:val="00482E3D"/>
    <w:rsid w:val="004911CB"/>
    <w:rsid w:val="0049621F"/>
    <w:rsid w:val="004C31A2"/>
    <w:rsid w:val="004C5FF1"/>
    <w:rsid w:val="004E508A"/>
    <w:rsid w:val="004F5719"/>
    <w:rsid w:val="00500CC0"/>
    <w:rsid w:val="00505ADD"/>
    <w:rsid w:val="00505B95"/>
    <w:rsid w:val="005113AB"/>
    <w:rsid w:val="00566817"/>
    <w:rsid w:val="00581FC9"/>
    <w:rsid w:val="005912AA"/>
    <w:rsid w:val="00597A42"/>
    <w:rsid w:val="005A1313"/>
    <w:rsid w:val="005A2D6B"/>
    <w:rsid w:val="005A5673"/>
    <w:rsid w:val="005A6E68"/>
    <w:rsid w:val="005A7C92"/>
    <w:rsid w:val="005B41D7"/>
    <w:rsid w:val="005E7F81"/>
    <w:rsid w:val="005F79F2"/>
    <w:rsid w:val="00610B56"/>
    <w:rsid w:val="0061449F"/>
    <w:rsid w:val="006504E2"/>
    <w:rsid w:val="0068723E"/>
    <w:rsid w:val="006A6323"/>
    <w:rsid w:val="006C4507"/>
    <w:rsid w:val="006F6FC8"/>
    <w:rsid w:val="00705C51"/>
    <w:rsid w:val="007153B8"/>
    <w:rsid w:val="00715F52"/>
    <w:rsid w:val="007232A9"/>
    <w:rsid w:val="00737C7D"/>
    <w:rsid w:val="007800FA"/>
    <w:rsid w:val="007D4E29"/>
    <w:rsid w:val="00811FC1"/>
    <w:rsid w:val="00814027"/>
    <w:rsid w:val="00822636"/>
    <w:rsid w:val="00825DA9"/>
    <w:rsid w:val="00826307"/>
    <w:rsid w:val="00830FB5"/>
    <w:rsid w:val="00840969"/>
    <w:rsid w:val="00840D41"/>
    <w:rsid w:val="00851558"/>
    <w:rsid w:val="008537AA"/>
    <w:rsid w:val="0086232B"/>
    <w:rsid w:val="008913F2"/>
    <w:rsid w:val="008C0834"/>
    <w:rsid w:val="008C7FD2"/>
    <w:rsid w:val="008D5E4F"/>
    <w:rsid w:val="00900EFC"/>
    <w:rsid w:val="00923986"/>
    <w:rsid w:val="009917D8"/>
    <w:rsid w:val="009A43BC"/>
    <w:rsid w:val="009B3371"/>
    <w:rsid w:val="009D395A"/>
    <w:rsid w:val="009E00E1"/>
    <w:rsid w:val="009F31F4"/>
    <w:rsid w:val="009F5140"/>
    <w:rsid w:val="00A23075"/>
    <w:rsid w:val="00A30AB4"/>
    <w:rsid w:val="00A43EE2"/>
    <w:rsid w:val="00A850E1"/>
    <w:rsid w:val="00A93B5D"/>
    <w:rsid w:val="00AC4F67"/>
    <w:rsid w:val="00AD5553"/>
    <w:rsid w:val="00AD628F"/>
    <w:rsid w:val="00AD6BFB"/>
    <w:rsid w:val="00AE235C"/>
    <w:rsid w:val="00B100DF"/>
    <w:rsid w:val="00B10863"/>
    <w:rsid w:val="00B14577"/>
    <w:rsid w:val="00B30FCD"/>
    <w:rsid w:val="00B3567A"/>
    <w:rsid w:val="00B4080D"/>
    <w:rsid w:val="00B638A9"/>
    <w:rsid w:val="00B63D06"/>
    <w:rsid w:val="00B766F8"/>
    <w:rsid w:val="00B84D8C"/>
    <w:rsid w:val="00B85326"/>
    <w:rsid w:val="00BA4A5E"/>
    <w:rsid w:val="00BA5129"/>
    <w:rsid w:val="00BA59AA"/>
    <w:rsid w:val="00BB3C43"/>
    <w:rsid w:val="00BC4E85"/>
    <w:rsid w:val="00BD0A6A"/>
    <w:rsid w:val="00BD5C2C"/>
    <w:rsid w:val="00BE6A04"/>
    <w:rsid w:val="00BF6A7C"/>
    <w:rsid w:val="00C03359"/>
    <w:rsid w:val="00C118DD"/>
    <w:rsid w:val="00C145FD"/>
    <w:rsid w:val="00C20347"/>
    <w:rsid w:val="00C315CC"/>
    <w:rsid w:val="00C37D56"/>
    <w:rsid w:val="00C447CC"/>
    <w:rsid w:val="00C45DD7"/>
    <w:rsid w:val="00C47F79"/>
    <w:rsid w:val="00C73B03"/>
    <w:rsid w:val="00C771F5"/>
    <w:rsid w:val="00C82CFE"/>
    <w:rsid w:val="00C91489"/>
    <w:rsid w:val="00CB333C"/>
    <w:rsid w:val="00CF0263"/>
    <w:rsid w:val="00D159FA"/>
    <w:rsid w:val="00D15A86"/>
    <w:rsid w:val="00D36009"/>
    <w:rsid w:val="00D4204E"/>
    <w:rsid w:val="00D440CA"/>
    <w:rsid w:val="00D45CE4"/>
    <w:rsid w:val="00D50D44"/>
    <w:rsid w:val="00D622B9"/>
    <w:rsid w:val="00D65C1F"/>
    <w:rsid w:val="00D66EBE"/>
    <w:rsid w:val="00D9516F"/>
    <w:rsid w:val="00DA300E"/>
    <w:rsid w:val="00DA5226"/>
    <w:rsid w:val="00DB4707"/>
    <w:rsid w:val="00DB5D76"/>
    <w:rsid w:val="00DF6B09"/>
    <w:rsid w:val="00E011CF"/>
    <w:rsid w:val="00E21511"/>
    <w:rsid w:val="00E333F4"/>
    <w:rsid w:val="00E81320"/>
    <w:rsid w:val="00E8215C"/>
    <w:rsid w:val="00E90431"/>
    <w:rsid w:val="00EB2B4E"/>
    <w:rsid w:val="00EC7B8E"/>
    <w:rsid w:val="00F0508D"/>
    <w:rsid w:val="00F10514"/>
    <w:rsid w:val="00F12B10"/>
    <w:rsid w:val="00F14C45"/>
    <w:rsid w:val="00F155C0"/>
    <w:rsid w:val="00F22998"/>
    <w:rsid w:val="00F24C1A"/>
    <w:rsid w:val="00F26BC7"/>
    <w:rsid w:val="00F44AA3"/>
    <w:rsid w:val="00F60BDA"/>
    <w:rsid w:val="00F6512A"/>
    <w:rsid w:val="00F70A30"/>
    <w:rsid w:val="00F82FE8"/>
    <w:rsid w:val="00FA163B"/>
    <w:rsid w:val="00FA24F4"/>
    <w:rsid w:val="00FB6377"/>
    <w:rsid w:val="00FC17D5"/>
    <w:rsid w:val="00FC2FDC"/>
    <w:rsid w:val="00FD43AF"/>
    <w:rsid w:val="00FE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41B841"/>
  <w15:docId w15:val="{010D139C-6665-4A39-802E-ECFDD3D1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67E"/>
    <w:pPr>
      <w:outlineLvl w:val="0"/>
    </w:pPr>
    <w:rPr>
      <w:b/>
      <w:color w:val="0B94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986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C07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67E"/>
    <w:rPr>
      <w:b/>
      <w:color w:val="0B9444"/>
    </w:rPr>
  </w:style>
  <w:style w:type="table" w:styleId="TableGrid">
    <w:name w:val="Table Grid"/>
    <w:basedOn w:val="TableNormal"/>
    <w:uiPriority w:val="39"/>
    <w:rsid w:val="002C0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33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B33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3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3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009"/>
  </w:style>
  <w:style w:type="paragraph" w:styleId="Footer">
    <w:name w:val="footer"/>
    <w:basedOn w:val="Normal"/>
    <w:link w:val="Foot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009"/>
  </w:style>
  <w:style w:type="character" w:styleId="FollowedHyperlink">
    <w:name w:val="FollowedHyperlink"/>
    <w:basedOn w:val="DefaultParagraphFont"/>
    <w:uiPriority w:val="99"/>
    <w:semiHidden/>
    <w:unhideWhenUsed/>
    <w:rsid w:val="00F2299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02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537A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850E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2398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0FC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F5719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F5719"/>
    <w:rPr>
      <w:b/>
      <w:bCs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C315C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15C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howyour4hcolours.c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howyour4hcolours.ca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howyour4hcolours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howyour4hcolours.ca" TargetMode="External"/><Relationship Id="rId10" Type="http://schemas.openxmlformats.org/officeDocument/2006/relationships/hyperlink" Target="https://showyour4hcolours.ca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howyour4hcolours.ca/downloads" TargetMode="External"/><Relationship Id="rId14" Type="http://schemas.openxmlformats.org/officeDocument/2006/relationships/hyperlink" Target="https://showyour4hcolours.c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C46D0-DF7C-4551-BDA6-E2C06FABB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@4-h-canada.ca</dc:creator>
  <cp:lastModifiedBy>Ryan Baan</cp:lastModifiedBy>
  <cp:revision>20</cp:revision>
  <dcterms:created xsi:type="dcterms:W3CDTF">2020-10-28T12:58:00Z</dcterms:created>
  <dcterms:modified xsi:type="dcterms:W3CDTF">2020-10-28T13:22:00Z</dcterms:modified>
</cp:coreProperties>
</file>